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Fill out information"/>
        <w:tblDescription w:val="Grant Number and grantee name"/>
      </w:tblPr>
      <w:tblGrid>
        <w:gridCol w:w="7191"/>
        <w:gridCol w:w="2159"/>
      </w:tblGrid>
      <w:tr w:rsidR="005A648D" w:rsidRPr="00041B69" w:rsidTr="00DB4072">
        <w:trPr>
          <w:tblHeader/>
        </w:trPr>
        <w:tc>
          <w:tcPr>
            <w:tcW w:w="7191" w:type="dxa"/>
          </w:tcPr>
          <w:p w:rsidR="005A648D" w:rsidRPr="00041B69" w:rsidRDefault="005A648D" w:rsidP="007765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Grant Number: </w:t>
            </w:r>
          </w:p>
        </w:tc>
        <w:tc>
          <w:tcPr>
            <w:tcW w:w="2159" w:type="dxa"/>
          </w:tcPr>
          <w:p w:rsidR="005A648D" w:rsidRPr="00041B69" w:rsidRDefault="005A648D" w:rsidP="007765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Date: </w:t>
            </w:r>
          </w:p>
        </w:tc>
      </w:tr>
      <w:tr w:rsidR="005A648D" w:rsidRPr="00041B69" w:rsidTr="00041B69">
        <w:tc>
          <w:tcPr>
            <w:tcW w:w="7191" w:type="dxa"/>
          </w:tcPr>
          <w:p w:rsidR="005A648D" w:rsidRPr="00041B69" w:rsidRDefault="005A648D" w:rsidP="007765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>Grantee</w:t>
            </w:r>
            <w:r w:rsidR="003E0413">
              <w:rPr>
                <w:rFonts w:ascii="Arial" w:hAnsi="Arial" w:cs="Arial"/>
                <w:b/>
                <w:sz w:val="24"/>
                <w:szCs w:val="24"/>
              </w:rPr>
              <w:t xml:space="preserve"> Name</w:t>
            </w: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  <w:tc>
          <w:tcPr>
            <w:tcW w:w="2159" w:type="dxa"/>
          </w:tcPr>
          <w:p w:rsidR="005A648D" w:rsidRPr="00041B69" w:rsidRDefault="005A648D" w:rsidP="007765C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>Advance #:</w:t>
            </w:r>
          </w:p>
        </w:tc>
      </w:tr>
    </w:tbl>
    <w:p w:rsidR="00AD6A12" w:rsidRPr="00041B69" w:rsidRDefault="00AD6A12" w:rsidP="007765C6">
      <w:pPr>
        <w:rPr>
          <w:rFonts w:ascii="Arial" w:hAnsi="Arial" w:cs="Arial"/>
          <w:sz w:val="24"/>
          <w:szCs w:val="24"/>
        </w:rPr>
      </w:pPr>
    </w:p>
    <w:p w:rsidR="00170CDE" w:rsidRDefault="00041B69" w:rsidP="007765C6">
      <w:pPr>
        <w:rPr>
          <w:rFonts w:ascii="Arial" w:hAnsi="Arial" w:cs="Arial"/>
          <w:b/>
          <w:sz w:val="24"/>
          <w:szCs w:val="24"/>
        </w:rPr>
      </w:pPr>
      <w:r w:rsidRPr="00041B69">
        <w:rPr>
          <w:rFonts w:ascii="Arial" w:hAnsi="Arial" w:cs="Arial"/>
          <w:b/>
          <w:sz w:val="24"/>
          <w:szCs w:val="24"/>
        </w:rPr>
        <w:t xml:space="preserve">SELECT AND COMPLETE </w:t>
      </w:r>
      <w:r w:rsidR="007765C6">
        <w:rPr>
          <w:rFonts w:ascii="Arial" w:hAnsi="Arial" w:cs="Arial"/>
          <w:b/>
          <w:sz w:val="24"/>
          <w:szCs w:val="24"/>
        </w:rPr>
        <w:t>EITHER</w:t>
      </w:r>
      <w:r w:rsidR="00B6488E">
        <w:rPr>
          <w:rFonts w:ascii="Arial" w:hAnsi="Arial" w:cs="Arial"/>
          <w:b/>
          <w:sz w:val="24"/>
          <w:szCs w:val="24"/>
        </w:rPr>
        <w:t xml:space="preserve"> SECTION</w:t>
      </w:r>
      <w:r w:rsidR="007765C6">
        <w:rPr>
          <w:rFonts w:ascii="Arial" w:hAnsi="Arial" w:cs="Arial"/>
          <w:b/>
          <w:sz w:val="24"/>
          <w:szCs w:val="24"/>
        </w:rPr>
        <w:t xml:space="preserve"> 1 OR SECTION 2</w:t>
      </w:r>
      <w:r w:rsidR="005A648D" w:rsidRPr="00041B69">
        <w:rPr>
          <w:rFonts w:ascii="Arial" w:hAnsi="Arial" w:cs="Arial"/>
          <w:b/>
          <w:sz w:val="24"/>
          <w:szCs w:val="24"/>
        </w:rPr>
        <w:t>:</w:t>
      </w:r>
    </w:p>
    <w:p w:rsidR="00B6488E" w:rsidRDefault="00B6488E" w:rsidP="007765C6">
      <w:pPr>
        <w:rPr>
          <w:rFonts w:ascii="Arial" w:hAnsi="Arial" w:cs="Arial"/>
          <w:b/>
          <w:sz w:val="24"/>
          <w:szCs w:val="24"/>
        </w:rPr>
      </w:pPr>
    </w:p>
    <w:p w:rsidR="00702F56" w:rsidRDefault="00AD6C21" w:rsidP="00702F56">
      <w:pPr>
        <w:rPr>
          <w:rFonts w:ascii="Arial" w:hAnsi="Arial" w:cs="Arial"/>
          <w:b/>
          <w:sz w:val="24"/>
          <w:szCs w:val="24"/>
        </w:rPr>
      </w:pPr>
      <w:sdt>
        <w:sdtPr>
          <w:rPr>
            <w:rFonts w:ascii="Arial" w:hAnsi="Arial" w:cs="Arial"/>
            <w:b/>
            <w:sz w:val="24"/>
            <w:szCs w:val="24"/>
          </w:rPr>
          <w:id w:val="-15284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0413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ED27DE" w:rsidRPr="00041B69">
        <w:rPr>
          <w:rFonts w:ascii="Arial" w:hAnsi="Arial" w:cs="Arial"/>
          <w:b/>
          <w:sz w:val="24"/>
          <w:szCs w:val="24"/>
        </w:rPr>
        <w:t xml:space="preserve"> </w:t>
      </w:r>
      <w:r w:rsidR="00ED27DE">
        <w:rPr>
          <w:rFonts w:ascii="Arial" w:hAnsi="Arial" w:cs="Arial"/>
          <w:b/>
          <w:sz w:val="24"/>
          <w:szCs w:val="24"/>
        </w:rPr>
        <w:t xml:space="preserve">SECTION 1: </w:t>
      </w:r>
      <w:r w:rsidR="00B6488E">
        <w:rPr>
          <w:rFonts w:ascii="Arial" w:hAnsi="Arial" w:cs="Arial"/>
          <w:b/>
          <w:sz w:val="24"/>
          <w:szCs w:val="24"/>
        </w:rPr>
        <w:t>ADVANCE PAYMENT REQUEST</w:t>
      </w:r>
    </w:p>
    <w:p w:rsidR="00702F56" w:rsidRPr="00041B69" w:rsidRDefault="00702F56" w:rsidP="00702F56">
      <w:pPr>
        <w:rPr>
          <w:rFonts w:ascii="Arial" w:hAnsi="Arial" w:cs="Arial"/>
          <w:b/>
          <w:sz w:val="24"/>
          <w:szCs w:val="24"/>
        </w:rPr>
      </w:pPr>
    </w:p>
    <w:p w:rsidR="00B6488E" w:rsidRDefault="005A648D" w:rsidP="00702F56">
      <w:pPr>
        <w:spacing w:line="360" w:lineRule="auto"/>
        <w:ind w:right="-540"/>
        <w:rPr>
          <w:rFonts w:ascii="Arial" w:hAnsi="Arial" w:cs="Arial"/>
          <w:b/>
          <w:sz w:val="24"/>
          <w:szCs w:val="24"/>
        </w:rPr>
      </w:pPr>
      <w:r w:rsidRPr="00041B69">
        <w:rPr>
          <w:rFonts w:ascii="Arial" w:hAnsi="Arial" w:cs="Arial"/>
          <w:b/>
          <w:sz w:val="24"/>
          <w:szCs w:val="24"/>
        </w:rPr>
        <w:t xml:space="preserve">Amount Requesting: </w:t>
      </w:r>
      <w:r w:rsidR="007765C6">
        <w:rPr>
          <w:rFonts w:ascii="Arial" w:hAnsi="Arial" w:cs="Arial"/>
          <w:b/>
          <w:sz w:val="24"/>
          <w:szCs w:val="24"/>
        </w:rPr>
        <w:tab/>
      </w:r>
      <w:r w:rsidRPr="00041B69">
        <w:rPr>
          <w:rFonts w:ascii="Arial" w:hAnsi="Arial" w:cs="Arial"/>
          <w:b/>
          <w:sz w:val="24"/>
          <w:szCs w:val="24"/>
        </w:rPr>
        <w:t>$</w:t>
      </w:r>
      <w:r w:rsidR="00041B69">
        <w:rPr>
          <w:rFonts w:ascii="Arial" w:hAnsi="Arial" w:cs="Arial"/>
          <w:b/>
          <w:sz w:val="24"/>
          <w:szCs w:val="24"/>
        </w:rPr>
        <w:t>__________</w:t>
      </w:r>
      <w:r w:rsidR="007765C6">
        <w:rPr>
          <w:rFonts w:ascii="Arial" w:hAnsi="Arial" w:cs="Arial"/>
          <w:b/>
          <w:sz w:val="24"/>
          <w:szCs w:val="24"/>
        </w:rPr>
        <w:t>___</w:t>
      </w:r>
      <w:r w:rsidR="00170CDE">
        <w:rPr>
          <w:rFonts w:ascii="Arial" w:hAnsi="Arial" w:cs="Arial"/>
          <w:b/>
          <w:sz w:val="24"/>
          <w:szCs w:val="24"/>
        </w:rPr>
        <w:t xml:space="preserve"> </w:t>
      </w:r>
      <w:r w:rsidR="00170CDE" w:rsidRPr="00170CDE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(Cannot exceed 25% of</w:t>
      </w:r>
      <w:r w:rsid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grant award </w:t>
      </w:r>
      <w:r w:rsidR="00170CDE" w:rsidRPr="00170CDE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amount)</w:t>
      </w:r>
      <w:r w:rsidR="00041B69" w:rsidRPr="00B6488E">
        <w:rPr>
          <w:rFonts w:ascii="Arial" w:hAnsi="Arial" w:cs="Arial"/>
          <w:b/>
          <w:sz w:val="24"/>
          <w:szCs w:val="24"/>
        </w:rPr>
        <w:t xml:space="preserve"> </w:t>
      </w:r>
      <w:r w:rsidR="007765C6">
        <w:rPr>
          <w:rFonts w:ascii="Arial" w:hAnsi="Arial" w:cs="Arial"/>
          <w:b/>
          <w:sz w:val="24"/>
          <w:szCs w:val="24"/>
        </w:rPr>
        <w:t>Corresponding Invoice:</w:t>
      </w:r>
      <w:r w:rsidR="007765C6">
        <w:rPr>
          <w:rFonts w:ascii="Arial" w:hAnsi="Arial" w:cs="Arial"/>
          <w:b/>
          <w:sz w:val="24"/>
          <w:szCs w:val="24"/>
        </w:rPr>
        <w:tab/>
        <w:t># _____________</w:t>
      </w:r>
    </w:p>
    <w:p w:rsidR="007765C6" w:rsidRDefault="007765C6" w:rsidP="007765C6">
      <w:pPr>
        <w:rPr>
          <w:rFonts w:ascii="Arial" w:hAnsi="Arial" w:cs="Arial"/>
          <w:b/>
          <w:sz w:val="24"/>
          <w:szCs w:val="24"/>
        </w:rPr>
      </w:pPr>
    </w:p>
    <w:p w:rsidR="005A648D" w:rsidRPr="002B50D2" w:rsidRDefault="005A648D" w:rsidP="007765C6">
      <w:pP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</w:pPr>
      <w:r w:rsidRPr="00B6488E">
        <w:rPr>
          <w:rFonts w:ascii="Arial" w:hAnsi="Arial" w:cs="Arial"/>
          <w:b/>
          <w:sz w:val="24"/>
          <w:szCs w:val="24"/>
        </w:rPr>
        <w:t>Please explain the reason for the advance request.</w:t>
      </w:r>
      <w:r w:rsidR="002B50D2">
        <w:rPr>
          <w:rFonts w:ascii="Arial" w:hAnsi="Arial" w:cs="Arial"/>
          <w:b/>
          <w:sz w:val="24"/>
          <w:szCs w:val="24"/>
        </w:rPr>
        <w:t xml:space="preserve"> </w:t>
      </w:r>
      <w:r w:rsidR="002B50D2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(Ex</w:t>
      </w:r>
      <w:r w:rsidR="002B50D2" w:rsidRPr="002B50D2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ample: Deposit needed </w:t>
      </w:r>
      <w:r w:rsidR="00955AA4" w:rsidRPr="002B50D2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to</w:t>
      </w:r>
      <w:r w:rsidR="002B50D2" w:rsidRPr="002B50D2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start contracting work; upfront seed money needed to plant trees, etc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Explanation Box"/>
        <w:tblDescription w:val="Reason for the advance request"/>
      </w:tblPr>
      <w:tblGrid>
        <w:gridCol w:w="9340"/>
      </w:tblGrid>
      <w:tr w:rsidR="005A648D" w:rsidRPr="00041B69" w:rsidTr="00DB4072">
        <w:trPr>
          <w:trHeight w:val="2087"/>
          <w:tblHeader/>
        </w:trPr>
        <w:tc>
          <w:tcPr>
            <w:tcW w:w="9340" w:type="dxa"/>
          </w:tcPr>
          <w:p w:rsidR="00B6488E" w:rsidRPr="00041B69" w:rsidRDefault="00B6488E" w:rsidP="00702F56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</w:tbl>
    <w:p w:rsidR="005A648D" w:rsidRDefault="005A648D" w:rsidP="00383BFF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:rsidR="00170CDE" w:rsidRPr="00041B69" w:rsidRDefault="003E0413" w:rsidP="00383BFF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Please detail the project activities</w:t>
      </w:r>
      <w:r w:rsidR="00B6488E">
        <w:rPr>
          <w:rFonts w:ascii="Arial" w:eastAsia="Times New Roman" w:hAnsi="Arial" w:cs="Arial"/>
          <w:b/>
          <w:bCs/>
          <w:sz w:val="24"/>
          <w:szCs w:val="24"/>
        </w:rPr>
        <w:t xml:space="preserve"> using the advance funds</w:t>
      </w:r>
      <w:r w:rsidR="00383BFF">
        <w:rPr>
          <w:rFonts w:ascii="Arial" w:eastAsia="Times New Roman" w:hAnsi="Arial" w:cs="Arial"/>
          <w:b/>
          <w:bCs/>
          <w:sz w:val="24"/>
          <w:szCs w:val="24"/>
        </w:rPr>
        <w:t xml:space="preserve"> to be used within a six-month timeframe</w:t>
      </w:r>
      <w:r w:rsidR="00B6488E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Project Activities"/>
        <w:tblDescription w:val="Details of the project activites using the advance funds to be used winthin a six-month timeframe."/>
      </w:tblPr>
      <w:tblGrid>
        <w:gridCol w:w="1175"/>
        <w:gridCol w:w="1620"/>
        <w:gridCol w:w="1620"/>
        <w:gridCol w:w="4855"/>
      </w:tblGrid>
      <w:tr w:rsidR="00955AA4" w:rsidRPr="00041B69" w:rsidTr="00DB4072">
        <w:trPr>
          <w:trHeight w:val="251"/>
          <w:tblHeader/>
          <w:jc w:val="center"/>
        </w:trPr>
        <w:tc>
          <w:tcPr>
            <w:tcW w:w="1175" w:type="dxa"/>
            <w:shd w:val="clear" w:color="auto" w:fill="auto"/>
            <w:vAlign w:val="center"/>
          </w:tcPr>
          <w:p w:rsidR="00955AA4" w:rsidRPr="00041B69" w:rsidRDefault="00955AA4" w:rsidP="007765C6">
            <w:pPr>
              <w:ind w:left="-16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ask #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955AA4" w:rsidRPr="00041B69" w:rsidRDefault="00955AA4" w:rsidP="007765C6">
            <w:pPr>
              <w:ind w:left="-15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>Month/Year</w:t>
            </w:r>
          </w:p>
          <w:p w:rsidR="00955AA4" w:rsidRPr="00B57D82" w:rsidRDefault="00955AA4" w:rsidP="007765C6">
            <w:pPr>
              <w:ind w:left="-1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57D82">
              <w:rPr>
                <w:rFonts w:ascii="Arial" w:hAnsi="Arial" w:cs="Arial"/>
                <w:sz w:val="20"/>
                <w:szCs w:val="24"/>
              </w:rPr>
              <w:t>(MM/YYYY)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765C6" w:rsidRDefault="007765C6" w:rsidP="007765C6">
            <w:pPr>
              <w:ind w:left="-1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stimated</w:t>
            </w:r>
          </w:p>
          <w:p w:rsidR="00955AA4" w:rsidRPr="00B6488E" w:rsidRDefault="00955AA4" w:rsidP="007765C6">
            <w:pPr>
              <w:ind w:left="-1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>Amount</w:t>
            </w:r>
            <w:r w:rsidR="007765C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7765C6" w:rsidRPr="00B57D82">
              <w:rPr>
                <w:rFonts w:ascii="Arial" w:hAnsi="Arial" w:cs="Arial"/>
                <w:sz w:val="20"/>
                <w:szCs w:val="24"/>
              </w:rPr>
              <w:t>($)</w:t>
            </w:r>
          </w:p>
        </w:tc>
        <w:tc>
          <w:tcPr>
            <w:tcW w:w="4855" w:type="dxa"/>
            <w:shd w:val="clear" w:color="auto" w:fill="auto"/>
            <w:vAlign w:val="center"/>
          </w:tcPr>
          <w:p w:rsidR="00955AA4" w:rsidRPr="00041B69" w:rsidRDefault="00955AA4" w:rsidP="007765C6">
            <w:pPr>
              <w:ind w:left="-164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>Activity</w:t>
            </w:r>
          </w:p>
        </w:tc>
      </w:tr>
      <w:tr w:rsidR="00955AA4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955AA4" w:rsidRPr="00041B69" w:rsidRDefault="007B3EA2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Pr="00041B69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55AA4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955AA4" w:rsidRPr="00041B69" w:rsidRDefault="007B3EA2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Pr="00041B69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55AA4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955AA4" w:rsidRPr="00041B69" w:rsidRDefault="007B3EA2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Pr="00041B69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55AA4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955AA4" w:rsidRPr="00041B69" w:rsidRDefault="007B3EA2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</w:tcPr>
          <w:p w:rsidR="00955AA4" w:rsidRPr="00041B69" w:rsidRDefault="00955AA4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  <w:p w:rsidR="00955AA4" w:rsidRPr="00041B69" w:rsidRDefault="00955AA4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765C6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7765C6" w:rsidRDefault="007765C6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620" w:type="dxa"/>
          </w:tcPr>
          <w:p w:rsidR="007765C6" w:rsidRPr="00041B69" w:rsidRDefault="007765C6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</w:tcPr>
          <w:p w:rsidR="007765C6" w:rsidRPr="00041B69" w:rsidRDefault="007765C6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7765C6" w:rsidRDefault="007765C6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765C6" w:rsidRPr="00041B69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:rsidR="007765C6" w:rsidRDefault="007765C6" w:rsidP="007765C6">
            <w:pPr>
              <w:ind w:left="-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6</w:t>
            </w:r>
          </w:p>
        </w:tc>
        <w:tc>
          <w:tcPr>
            <w:tcW w:w="1620" w:type="dxa"/>
          </w:tcPr>
          <w:p w:rsidR="007765C6" w:rsidRPr="00041B69" w:rsidRDefault="007765C6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</w:tcPr>
          <w:p w:rsidR="007765C6" w:rsidRPr="00041B69" w:rsidRDefault="007765C6" w:rsidP="007765C6">
            <w:pPr>
              <w:ind w:left="45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:rsidR="007765C6" w:rsidRDefault="007765C6" w:rsidP="007765C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83BFF" w:rsidRDefault="00383BF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5A648D" w:rsidRPr="00383BFF" w:rsidRDefault="00AD6C21" w:rsidP="00383BFF">
      <w:pPr>
        <w:spacing w:before="100" w:beforeAutospacing="1"/>
        <w:ind w:left="360" w:hanging="360"/>
        <w:rPr>
          <w:rFonts w:ascii="Arial" w:hAnsi="Arial" w:cs="Arial"/>
          <w:b/>
          <w:sz w:val="24"/>
          <w:szCs w:val="24"/>
        </w:rPr>
      </w:pPr>
      <w:sdt>
        <w:sdtPr>
          <w:rPr>
            <w:rFonts w:ascii="Arial" w:hAnsi="Arial" w:cs="Arial"/>
            <w:b/>
            <w:sz w:val="24"/>
            <w:szCs w:val="24"/>
          </w:rPr>
          <w:id w:val="-392509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3BFF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 w:rsidR="00383BFF" w:rsidRPr="00041B69">
        <w:rPr>
          <w:rFonts w:ascii="Arial" w:hAnsi="Arial" w:cs="Arial"/>
          <w:b/>
          <w:sz w:val="24"/>
          <w:szCs w:val="24"/>
        </w:rPr>
        <w:t xml:space="preserve"> </w:t>
      </w:r>
      <w:r w:rsidR="00ED27DE">
        <w:rPr>
          <w:rFonts w:ascii="Arial" w:hAnsi="Arial" w:cs="Arial"/>
          <w:b/>
          <w:sz w:val="24"/>
          <w:szCs w:val="24"/>
        </w:rPr>
        <w:t xml:space="preserve">SECTION 2: </w:t>
      </w:r>
      <w:r w:rsidR="00B6488E">
        <w:rPr>
          <w:rFonts w:ascii="Arial" w:hAnsi="Arial" w:cs="Arial"/>
          <w:b/>
          <w:sz w:val="24"/>
          <w:szCs w:val="24"/>
        </w:rPr>
        <w:t>ADVANCE ACCOUNTABLITY REPORT</w:t>
      </w:r>
      <w:r w:rsidR="001F10AA">
        <w:rPr>
          <w:rFonts w:ascii="Arial" w:hAnsi="Arial" w:cs="Arial"/>
          <w:b/>
          <w:sz w:val="24"/>
          <w:szCs w:val="24"/>
        </w:rPr>
        <w:t xml:space="preserve"> </w:t>
      </w:r>
      <w:r w:rsidR="001F10AA" w:rsidRP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(</w:t>
      </w:r>
      <w:r w:rsidR="004625F8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Part A: </w:t>
      </w:r>
      <w:r w:rsidR="001F10AA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Due every four months from receipt of advance funds</w:t>
      </w:r>
      <w:r w:rsidR="004625F8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; Part B: Due at six-month mark if advance funds are not spent; Part C: Due</w:t>
      </w:r>
      <w:r w:rsidR="001F10AA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upon complete liquidation of advance funds.</w:t>
      </w:r>
      <w:r w:rsidR="001F10AA" w:rsidRP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)</w:t>
      </w:r>
      <w:r w:rsidR="00383BFF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Fill out Information"/>
        <w:tblDescription w:val="Grant Number and amount liquidated to date"/>
      </w:tblPr>
      <w:tblGrid>
        <w:gridCol w:w="7191"/>
        <w:gridCol w:w="2159"/>
      </w:tblGrid>
      <w:tr w:rsidR="00383BFF" w:rsidRPr="00041B69" w:rsidTr="00DB4072">
        <w:trPr>
          <w:tblHeader/>
        </w:trPr>
        <w:tc>
          <w:tcPr>
            <w:tcW w:w="7191" w:type="dxa"/>
          </w:tcPr>
          <w:p w:rsidR="00383BFF" w:rsidRPr="00041B69" w:rsidRDefault="00383BFF" w:rsidP="006932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Grant Number: </w:t>
            </w:r>
          </w:p>
        </w:tc>
        <w:tc>
          <w:tcPr>
            <w:tcW w:w="2159" w:type="dxa"/>
          </w:tcPr>
          <w:p w:rsidR="00383BFF" w:rsidRPr="00041B69" w:rsidRDefault="00383BFF" w:rsidP="006932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Date: </w:t>
            </w:r>
          </w:p>
        </w:tc>
      </w:tr>
      <w:tr w:rsidR="00383BFF" w:rsidRPr="00041B69" w:rsidTr="006932D9">
        <w:tc>
          <w:tcPr>
            <w:tcW w:w="7191" w:type="dxa"/>
          </w:tcPr>
          <w:p w:rsidR="00383BFF" w:rsidRPr="00041B69" w:rsidRDefault="00383BFF" w:rsidP="006932D9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mount Liquidated to Date</w:t>
            </w:r>
            <w:r w:rsidRPr="00041B69">
              <w:rPr>
                <w:rFonts w:ascii="Arial" w:hAnsi="Arial" w:cs="Arial"/>
                <w:b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$</w:t>
            </w: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</w:tcPr>
          <w:p w:rsidR="00383BFF" w:rsidRPr="00041B69" w:rsidRDefault="00383BFF" w:rsidP="006932D9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port</w:t>
            </w:r>
            <w:r w:rsidRPr="00041B69">
              <w:rPr>
                <w:rFonts w:ascii="Arial" w:hAnsi="Arial" w:cs="Arial"/>
                <w:b/>
                <w:sz w:val="24"/>
                <w:szCs w:val="24"/>
              </w:rPr>
              <w:t xml:space="preserve"> #:</w:t>
            </w:r>
          </w:p>
        </w:tc>
      </w:tr>
    </w:tbl>
    <w:p w:rsidR="00C71E39" w:rsidRDefault="004625F8" w:rsidP="00B35734">
      <w:pPr>
        <w:spacing w:before="100" w:beforeAutospacing="1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A. </w:t>
      </w:r>
      <w:r w:rsidR="006831C4" w:rsidRPr="006831C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To be completed after receiving funds four months from initial payment</w:t>
      </w:r>
      <w:r w:rsidR="006831C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:</w:t>
      </w:r>
      <w:r w:rsidR="006831C4" w:rsidRPr="006831C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br/>
      </w:r>
      <w:r w:rsidR="0010444B">
        <w:rPr>
          <w:rFonts w:ascii="Arial" w:hAnsi="Arial" w:cs="Arial"/>
          <w:b/>
          <w:sz w:val="24"/>
          <w:szCs w:val="24"/>
        </w:rPr>
        <w:t>Provide a brief description of activities completed during the</w:t>
      </w:r>
      <w:r w:rsidR="00C71E39">
        <w:rPr>
          <w:rFonts w:ascii="Arial" w:hAnsi="Arial" w:cs="Arial"/>
          <w:b/>
          <w:sz w:val="24"/>
          <w:szCs w:val="24"/>
        </w:rPr>
        <w:t xml:space="preserve"> initial four months since receiving the advance funds.</w:t>
      </w:r>
      <w:r w:rsidR="003F64DA">
        <w:rPr>
          <w:rFonts w:ascii="Arial" w:hAnsi="Arial" w:cs="Arial"/>
          <w:b/>
          <w:sz w:val="24"/>
          <w:szCs w:val="24"/>
        </w:rPr>
        <w:t xml:space="preserve"> If you don’</w:t>
      </w:r>
      <w:r w:rsidR="00A06F85">
        <w:rPr>
          <w:rFonts w:ascii="Arial" w:hAnsi="Arial" w:cs="Arial"/>
          <w:b/>
          <w:sz w:val="24"/>
          <w:szCs w:val="24"/>
        </w:rPr>
        <w:t xml:space="preserve">t anticipate liquidating the advance funds within six months, please provide </w:t>
      </w:r>
      <w:r w:rsidR="007B7E06">
        <w:rPr>
          <w:rFonts w:ascii="Arial" w:hAnsi="Arial" w:cs="Arial"/>
          <w:b/>
          <w:sz w:val="24"/>
          <w:szCs w:val="24"/>
        </w:rPr>
        <w:t xml:space="preserve">activities remaining to be completed and </w:t>
      </w:r>
      <w:r w:rsidR="00A06F85">
        <w:rPr>
          <w:rFonts w:ascii="Arial" w:hAnsi="Arial" w:cs="Arial"/>
          <w:b/>
          <w:sz w:val="24"/>
          <w:szCs w:val="24"/>
        </w:rPr>
        <w:t xml:space="preserve">an </w:t>
      </w:r>
      <w:r w:rsidR="007B7E06">
        <w:rPr>
          <w:rFonts w:ascii="Arial" w:hAnsi="Arial" w:cs="Arial"/>
          <w:b/>
          <w:sz w:val="24"/>
          <w:szCs w:val="24"/>
        </w:rPr>
        <w:t>anticipated</w:t>
      </w:r>
      <w:r w:rsidR="00A06F85">
        <w:rPr>
          <w:rFonts w:ascii="Arial" w:hAnsi="Arial" w:cs="Arial"/>
          <w:b/>
          <w:sz w:val="24"/>
          <w:szCs w:val="24"/>
        </w:rPr>
        <w:t xml:space="preserve"> completion date.</w:t>
      </w:r>
      <w:r w:rsidR="0010444B">
        <w:rPr>
          <w:rFonts w:ascii="Arial" w:hAnsi="Arial" w:cs="Arial"/>
          <w:b/>
          <w:sz w:val="24"/>
          <w:szCs w:val="24"/>
        </w:rPr>
        <w:t xml:space="preserve"> </w:t>
      </w:r>
      <w:r w:rsidR="00C71E39" w:rsidRPr="00C71E39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(Example: We hired a contractor to complete Task 1 and should be done by June</w:t>
      </w:r>
      <w:r w:rsidR="00986BB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; due to weather issues we delayed Task 2 but should be done by October</w:t>
      </w:r>
      <w:r w:rsidR="00C71E39" w:rsidRPr="00C71E39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Activities completed"/>
        <w:tblDescription w:val="Activites completed during the initial four months since receiving the advance funds."/>
      </w:tblPr>
      <w:tblGrid>
        <w:gridCol w:w="9355"/>
      </w:tblGrid>
      <w:tr w:rsidR="00C71E39" w:rsidTr="00702F56">
        <w:trPr>
          <w:trHeight w:val="2088"/>
          <w:tblHeader/>
        </w:trPr>
        <w:tc>
          <w:tcPr>
            <w:tcW w:w="9355" w:type="dxa"/>
          </w:tcPr>
          <w:p w:rsidR="00702F56" w:rsidRDefault="00702F56" w:rsidP="00702F5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C71E39" w:rsidRDefault="00C71E39" w:rsidP="00C71E39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6831C4" w:rsidRDefault="004625F8" w:rsidP="00955AA4">
      <w:pP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</w:pP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B. At six-month</w:t>
      </w:r>
      <w:r w:rsidR="006831C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mark if advance funds have not </w:t>
      </w:r>
      <w:r w:rsidR="0092246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yet </w:t>
      </w:r>
      <w:r w:rsidR="006831C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been spent: </w:t>
      </w:r>
    </w:p>
    <w:p w:rsidR="00B57D82" w:rsidRPr="00955AA4" w:rsidRDefault="00B6488E" w:rsidP="00955AA4">
      <w:pP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f the advance funds </w:t>
      </w:r>
      <w:r w:rsidR="00916F00">
        <w:rPr>
          <w:rFonts w:ascii="Arial" w:hAnsi="Arial" w:cs="Arial"/>
          <w:b/>
          <w:sz w:val="24"/>
          <w:szCs w:val="24"/>
        </w:rPr>
        <w:t xml:space="preserve">WERE </w:t>
      </w:r>
      <w:r w:rsidR="00916F00" w:rsidRPr="00FB1219">
        <w:rPr>
          <w:rFonts w:ascii="Arial" w:hAnsi="Arial" w:cs="Arial"/>
          <w:b/>
          <w:caps/>
          <w:sz w:val="24"/>
          <w:szCs w:val="24"/>
        </w:rPr>
        <w:t>NOT</w:t>
      </w:r>
      <w:r w:rsidR="0010444B" w:rsidRPr="00FB1219">
        <w:rPr>
          <w:rFonts w:ascii="Arial" w:hAnsi="Arial" w:cs="Arial"/>
          <w:b/>
          <w:caps/>
          <w:sz w:val="24"/>
          <w:szCs w:val="24"/>
        </w:rPr>
        <w:t xml:space="preserve"> </w:t>
      </w:r>
      <w:r w:rsidR="006831C4">
        <w:rPr>
          <w:rFonts w:ascii="Arial" w:hAnsi="Arial" w:cs="Arial"/>
          <w:b/>
          <w:sz w:val="24"/>
          <w:szCs w:val="24"/>
        </w:rPr>
        <w:t>completely liquidated within six</w:t>
      </w:r>
      <w:r>
        <w:rPr>
          <w:rFonts w:ascii="Arial" w:hAnsi="Arial" w:cs="Arial"/>
          <w:b/>
          <w:sz w:val="24"/>
          <w:szCs w:val="24"/>
        </w:rPr>
        <w:t xml:space="preserve"> months, please provide an explanation with </w:t>
      </w:r>
      <w:r w:rsidR="00FB1219">
        <w:rPr>
          <w:rFonts w:ascii="Arial" w:hAnsi="Arial" w:cs="Arial"/>
          <w:b/>
          <w:sz w:val="24"/>
          <w:szCs w:val="24"/>
        </w:rPr>
        <w:t xml:space="preserve">revised </w:t>
      </w:r>
      <w:r>
        <w:rPr>
          <w:rFonts w:ascii="Arial" w:hAnsi="Arial" w:cs="Arial"/>
          <w:b/>
          <w:sz w:val="24"/>
          <w:szCs w:val="24"/>
        </w:rPr>
        <w:t>anticipated completion date.</w:t>
      </w:r>
      <w:r w:rsidR="00955AA4">
        <w:rPr>
          <w:rFonts w:ascii="Arial" w:hAnsi="Arial" w:cs="Arial"/>
          <w:b/>
          <w:sz w:val="24"/>
          <w:szCs w:val="24"/>
        </w:rPr>
        <w:t xml:space="preserve"> </w:t>
      </w:r>
      <w:r w:rsidR="00955AA4" w:rsidRP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(Example: Due to heavy rain, we were unable to start the masticating process for two months</w:t>
      </w:r>
      <w:r w:rsid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as identified in Task #2</w:t>
      </w:r>
      <w:r w:rsidR="00955AA4" w:rsidRP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.</w:t>
      </w:r>
      <w:r w:rsid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</w:t>
      </w:r>
      <w:r w:rsidR="003E0413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We should finish by</w:t>
      </w:r>
      <w:r w:rsid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the end of May.</w:t>
      </w:r>
      <w:r w:rsidR="00955AA4" w:rsidRPr="00955AA4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Reason for funds not completely liquidated within six months"/>
        <w:tblDescription w:val="Reasons for funds not completely liquidated within six months"/>
      </w:tblPr>
      <w:tblGrid>
        <w:gridCol w:w="9355"/>
      </w:tblGrid>
      <w:tr w:rsidR="00B57D82" w:rsidTr="00702F56">
        <w:trPr>
          <w:trHeight w:val="2088"/>
          <w:tblHeader/>
        </w:trPr>
        <w:tc>
          <w:tcPr>
            <w:tcW w:w="9355" w:type="dxa"/>
          </w:tcPr>
          <w:p w:rsidR="0066443C" w:rsidRDefault="0066443C" w:rsidP="00702F5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B57D82" w:rsidRDefault="00B57D82" w:rsidP="00955AA4">
      <w:pPr>
        <w:rPr>
          <w:rFonts w:ascii="Arial" w:hAnsi="Arial" w:cs="Arial"/>
          <w:b/>
          <w:sz w:val="24"/>
          <w:szCs w:val="24"/>
        </w:rPr>
      </w:pPr>
    </w:p>
    <w:p w:rsidR="00916F00" w:rsidRPr="00D666E6" w:rsidRDefault="004625F8" w:rsidP="00955AA4">
      <w:pP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</w:pP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C. </w:t>
      </w:r>
      <w:r w:rsidR="00922466" w:rsidRPr="0092246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Fill out once advance funds have been completely spent: </w:t>
      </w:r>
      <w:r w:rsidR="00922466">
        <w:rPr>
          <w:rFonts w:ascii="Arial" w:hAnsi="Arial" w:cs="Arial"/>
          <w:b/>
          <w:sz w:val="24"/>
          <w:szCs w:val="24"/>
        </w:rPr>
        <w:br/>
      </w:r>
      <w:r w:rsidR="00C71E39">
        <w:rPr>
          <w:rFonts w:ascii="Arial" w:hAnsi="Arial" w:cs="Arial"/>
          <w:b/>
          <w:sz w:val="24"/>
          <w:szCs w:val="24"/>
        </w:rPr>
        <w:t xml:space="preserve">Please provide a summary of </w:t>
      </w:r>
      <w:r w:rsidR="00916F00">
        <w:rPr>
          <w:rFonts w:ascii="Arial" w:hAnsi="Arial" w:cs="Arial"/>
          <w:b/>
          <w:sz w:val="24"/>
          <w:szCs w:val="24"/>
        </w:rPr>
        <w:t xml:space="preserve">accomplishments </w:t>
      </w:r>
      <w:r w:rsidR="00C71E39">
        <w:rPr>
          <w:rFonts w:ascii="Arial" w:hAnsi="Arial" w:cs="Arial"/>
          <w:b/>
          <w:sz w:val="24"/>
          <w:szCs w:val="24"/>
        </w:rPr>
        <w:t xml:space="preserve">achieved due to </w:t>
      </w:r>
      <w:r w:rsidR="00B01E00">
        <w:rPr>
          <w:rFonts w:ascii="Arial" w:hAnsi="Arial" w:cs="Arial"/>
          <w:b/>
          <w:sz w:val="24"/>
          <w:szCs w:val="24"/>
        </w:rPr>
        <w:t>having access to the advance funds</w:t>
      </w:r>
      <w:r w:rsidR="00916F00">
        <w:rPr>
          <w:rFonts w:ascii="Arial" w:hAnsi="Arial" w:cs="Arial"/>
          <w:b/>
          <w:sz w:val="24"/>
          <w:szCs w:val="24"/>
        </w:rPr>
        <w:t>.</w:t>
      </w:r>
      <w:r w:rsidR="00955AA4">
        <w:rPr>
          <w:rFonts w:ascii="Arial" w:hAnsi="Arial" w:cs="Arial"/>
          <w:b/>
          <w:sz w:val="24"/>
          <w:szCs w:val="24"/>
        </w:rPr>
        <w:t xml:space="preserve"> </w:t>
      </w:r>
      <w:r w:rsidR="00955AA4" w:rsidRP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(Example: </w:t>
      </w: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The advance allowed us to put down a deposit</w:t>
      </w:r>
      <w:r w:rsidR="00955AA4" w:rsidRP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</w:t>
      </w: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which resulted in </w:t>
      </w:r>
      <w:r w:rsidR="00955AA4" w:rsidRP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better tree selection and </w:t>
      </w:r>
      <w:r w:rsidR="00D666E6" w:rsidRP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plant</w:t>
      </w:r>
      <w:r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>ing</w:t>
      </w:r>
      <w:r w:rsidR="00D666E6" w:rsidRPr="00D666E6">
        <w:rPr>
          <w:rFonts w:ascii="Arial" w:hAnsi="Arial" w:cs="Arial"/>
          <w:b/>
          <w:i/>
          <w:color w:val="A6A6A6" w:themeColor="background1" w:themeShade="A6"/>
          <w:sz w:val="20"/>
          <w:szCs w:val="24"/>
        </w:rPr>
        <w:t xml:space="preserve"> on time; paying our contractor ahead of time enabled us to stick to our project timeline, etc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Funds Completely Spent"/>
        <w:tblDescription w:val="Accomplishments achieved due to having access to the advance funds"/>
      </w:tblPr>
      <w:tblGrid>
        <w:gridCol w:w="9355"/>
      </w:tblGrid>
      <w:tr w:rsidR="00916F00" w:rsidTr="00DB4072">
        <w:trPr>
          <w:trHeight w:val="2312"/>
          <w:tblHeader/>
        </w:trPr>
        <w:tc>
          <w:tcPr>
            <w:tcW w:w="9355" w:type="dxa"/>
          </w:tcPr>
          <w:p w:rsidR="00916F00" w:rsidRDefault="00916F00" w:rsidP="0010444B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16F00" w:rsidRPr="00B57D82" w:rsidRDefault="00916F00" w:rsidP="00170CDE">
      <w:pPr>
        <w:spacing w:line="360" w:lineRule="auto"/>
        <w:rPr>
          <w:rFonts w:ascii="Arial" w:hAnsi="Arial" w:cs="Arial"/>
          <w:b/>
          <w:sz w:val="24"/>
          <w:szCs w:val="24"/>
        </w:rPr>
      </w:pPr>
    </w:p>
    <w:sectPr w:rsidR="00916F00" w:rsidRPr="00B57D82" w:rsidSect="00B35734">
      <w:headerReference w:type="default" r:id="rId8"/>
      <w:footerReference w:type="default" r:id="rId9"/>
      <w:pgSz w:w="12240" w:h="15840"/>
      <w:pgMar w:top="774" w:right="1440" w:bottom="810" w:left="1440" w:header="27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C21" w:rsidRDefault="00AD6C21" w:rsidP="00377486">
      <w:r>
        <w:separator/>
      </w:r>
    </w:p>
  </w:endnote>
  <w:endnote w:type="continuationSeparator" w:id="0">
    <w:p w:rsidR="00AD6C21" w:rsidRDefault="00AD6C21" w:rsidP="00377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44B" w:rsidRPr="0066443C" w:rsidRDefault="007765C6" w:rsidP="0066443C">
    <w:pPr>
      <w:tabs>
        <w:tab w:val="left" w:pos="1950"/>
      </w:tabs>
      <w:spacing w:line="360" w:lineRule="auto"/>
      <w:rPr>
        <w:rFonts w:ascii="Arial" w:eastAsia="Times New Roman" w:hAnsi="Arial" w:cs="Arial"/>
        <w:bCs/>
        <w:sz w:val="24"/>
        <w:szCs w:val="24"/>
      </w:rPr>
    </w:pPr>
    <w:r>
      <w:rPr>
        <w:rFonts w:ascii="Arial" w:eastAsia="Times New Roman" w:hAnsi="Arial" w:cs="Arial"/>
        <w:bCs/>
        <w:sz w:val="24"/>
        <w:szCs w:val="24"/>
      </w:rPr>
      <w:t>Ver 2</w:t>
    </w:r>
    <w:r w:rsidR="007B7E06">
      <w:rPr>
        <w:rFonts w:ascii="Arial" w:eastAsia="Times New Roman" w:hAnsi="Arial" w:cs="Arial"/>
        <w:bCs/>
        <w:sz w:val="24"/>
        <w:szCs w:val="24"/>
      </w:rPr>
      <w:t>.0</w:t>
    </w:r>
    <w:r w:rsidR="007B7E06" w:rsidRPr="007B7E06">
      <w:rPr>
        <w:rFonts w:ascii="Arial" w:eastAsia="Times New Roman" w:hAnsi="Arial" w:cs="Arial"/>
        <w:bCs/>
        <w:sz w:val="24"/>
        <w:szCs w:val="24"/>
      </w:rPr>
      <w:ptab w:relativeTo="margin" w:alignment="center" w:leader="none"/>
    </w:r>
    <w:r w:rsidR="007B7E06" w:rsidRPr="007B7E06">
      <w:rPr>
        <w:rFonts w:ascii="Arial" w:eastAsia="Times New Roman" w:hAnsi="Arial" w:cs="Arial"/>
        <w:bCs/>
        <w:sz w:val="24"/>
        <w:szCs w:val="24"/>
      </w:rPr>
      <w:ptab w:relativeTo="margin" w:alignment="right" w:leader="none"/>
    </w:r>
    <w:r w:rsidR="00E966A3">
      <w:rPr>
        <w:rFonts w:ascii="Arial" w:eastAsia="Times New Roman" w:hAnsi="Arial" w:cs="Arial"/>
        <w:bCs/>
        <w:sz w:val="24"/>
        <w:szCs w:val="24"/>
      </w:rPr>
      <w:t>September 3</w:t>
    </w:r>
    <w:r w:rsidR="007B7E06">
      <w:rPr>
        <w:rFonts w:ascii="Arial" w:eastAsia="Times New Roman" w:hAnsi="Arial" w:cs="Arial"/>
        <w:bCs/>
        <w:sz w:val="24"/>
        <w:szCs w:val="24"/>
      </w:rP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C21" w:rsidRDefault="00AD6C21" w:rsidP="00377486">
      <w:r>
        <w:separator/>
      </w:r>
    </w:p>
  </w:footnote>
  <w:footnote w:type="continuationSeparator" w:id="0">
    <w:p w:rsidR="00AD6C21" w:rsidRDefault="00AD6C21" w:rsidP="003774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44B" w:rsidRPr="007765C6" w:rsidRDefault="00DB4072" w:rsidP="00C95727">
    <w:pPr>
      <w:pStyle w:val="Header"/>
      <w:jc w:val="center"/>
      <w:rPr>
        <w:rFonts w:ascii="Arial" w:hAnsi="Arial" w:cs="Arial"/>
        <w:b/>
        <w:sz w:val="24"/>
        <w:szCs w:val="28"/>
      </w:rPr>
    </w:pPr>
    <w:r>
      <w:rPr>
        <w:noProof/>
        <w:sz w:val="20"/>
      </w:rPr>
      <w:ptab w:relativeTo="margin" w:alignment="left" w:leader="none"/>
    </w:r>
    <w:r>
      <w:rPr>
        <w:noProof/>
        <w:sz w:val="20"/>
      </w:rPr>
      <w:ptab w:relativeTo="margin" w:alignment="left" w:leader="none"/>
    </w:r>
    <w:r w:rsidR="00702F56">
      <w:rPr>
        <w:noProof/>
        <w:sz w:val="20"/>
      </w:rPr>
      <w:ptab w:relativeTo="margin" w:alignment="right" w:leader="none"/>
    </w:r>
    <w:r w:rsidR="00702F56">
      <w:rPr>
        <w:noProof/>
        <w:sz w:val="20"/>
      </w:rPr>
      <w:ptab w:relativeTo="margin" w:alignment="left" w:leader="none"/>
    </w:r>
    <w:r w:rsidR="00702F56">
      <w:rPr>
        <w:noProof/>
        <w:sz w:val="20"/>
      </w:rPr>
      <w:ptab w:relativeTo="margin" w:alignment="left" w:leader="none"/>
    </w:r>
    <w:r w:rsidR="0010444B" w:rsidRPr="007765C6">
      <w:rPr>
        <w:noProof/>
        <w:sz w:val="20"/>
      </w:rPr>
      <w:drawing>
        <wp:inline distT="0" distB="0" distL="0" distR="0">
          <wp:extent cx="901065" cy="901065"/>
          <wp:effectExtent l="0" t="0" r="0" b="0"/>
          <wp:docPr id="3" name="Picture 3" descr="CAL FIRE Logo" title="CAL FI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065" cy="901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0444B" w:rsidRPr="007765C6">
      <w:rPr>
        <w:rFonts w:ascii="Arial" w:hAnsi="Arial" w:cs="Arial"/>
        <w:b/>
        <w:sz w:val="28"/>
      </w:rPr>
      <w:t>C</w:t>
    </w:r>
    <w:r w:rsidR="0010444B" w:rsidRPr="007765C6">
      <w:rPr>
        <w:rFonts w:ascii="Arial" w:hAnsi="Arial" w:cs="Arial"/>
        <w:b/>
        <w:sz w:val="24"/>
        <w:szCs w:val="28"/>
      </w:rPr>
      <w:t>alifornia Department of Forestry and Fire Protection</w:t>
    </w:r>
  </w:p>
  <w:p w:rsidR="0010444B" w:rsidRPr="007765C6" w:rsidRDefault="0010444B" w:rsidP="00C95727">
    <w:pPr>
      <w:pStyle w:val="Header"/>
      <w:jc w:val="center"/>
      <w:rPr>
        <w:rFonts w:ascii="Arial" w:hAnsi="Arial" w:cs="Arial"/>
        <w:b/>
        <w:sz w:val="24"/>
        <w:szCs w:val="28"/>
      </w:rPr>
    </w:pPr>
    <w:r w:rsidRPr="007765C6">
      <w:rPr>
        <w:rFonts w:ascii="Arial" w:hAnsi="Arial" w:cs="Arial"/>
        <w:b/>
        <w:sz w:val="24"/>
        <w:szCs w:val="28"/>
      </w:rPr>
      <w:t>California Climate Investments</w:t>
    </w:r>
  </w:p>
  <w:p w:rsidR="0010444B" w:rsidRPr="007765C6" w:rsidRDefault="0010444B" w:rsidP="005E1A46">
    <w:pPr>
      <w:pStyle w:val="Header"/>
      <w:jc w:val="center"/>
      <w:rPr>
        <w:rFonts w:ascii="Arial" w:hAnsi="Arial" w:cs="Arial"/>
        <w:b/>
        <w:sz w:val="24"/>
        <w:szCs w:val="28"/>
      </w:rPr>
    </w:pPr>
    <w:r w:rsidRPr="007765C6">
      <w:rPr>
        <w:rFonts w:ascii="Arial" w:hAnsi="Arial" w:cs="Arial"/>
        <w:b/>
        <w:sz w:val="24"/>
        <w:szCs w:val="28"/>
      </w:rPr>
      <w:t>Advance Payment Request and Accountability Report Form</w:t>
    </w:r>
  </w:p>
  <w:p w:rsidR="0010444B" w:rsidRPr="005E1A46" w:rsidRDefault="0010444B" w:rsidP="005E1A46">
    <w:pPr>
      <w:pStyle w:val="Header"/>
      <w:jc w:val="cent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E6EB7"/>
    <w:multiLevelType w:val="hybridMultilevel"/>
    <w:tmpl w:val="6F5EE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8C0C31"/>
    <w:multiLevelType w:val="hybridMultilevel"/>
    <w:tmpl w:val="C7A8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TcytDAzMDc1M7BU0lEKTi0uzszPAykwqwUAP6beWSwAAAA="/>
  </w:docVars>
  <w:rsids>
    <w:rsidRoot w:val="00377486"/>
    <w:rsid w:val="00005877"/>
    <w:rsid w:val="00040E9E"/>
    <w:rsid w:val="00041B69"/>
    <w:rsid w:val="000501F8"/>
    <w:rsid w:val="00061ADB"/>
    <w:rsid w:val="00061E29"/>
    <w:rsid w:val="000761F4"/>
    <w:rsid w:val="0008677E"/>
    <w:rsid w:val="000944B5"/>
    <w:rsid w:val="000B00EC"/>
    <w:rsid w:val="000B23FE"/>
    <w:rsid w:val="000D1EAC"/>
    <w:rsid w:val="000E1F67"/>
    <w:rsid w:val="000F764B"/>
    <w:rsid w:val="0010444B"/>
    <w:rsid w:val="00130EDA"/>
    <w:rsid w:val="00152E03"/>
    <w:rsid w:val="00154D59"/>
    <w:rsid w:val="0016258C"/>
    <w:rsid w:val="00170CDE"/>
    <w:rsid w:val="00177026"/>
    <w:rsid w:val="001A1CD3"/>
    <w:rsid w:val="001F10AA"/>
    <w:rsid w:val="00252781"/>
    <w:rsid w:val="00292687"/>
    <w:rsid w:val="002B50D2"/>
    <w:rsid w:val="002F46FA"/>
    <w:rsid w:val="00305165"/>
    <w:rsid w:val="00316CE8"/>
    <w:rsid w:val="00370BFA"/>
    <w:rsid w:val="00377486"/>
    <w:rsid w:val="00377FBF"/>
    <w:rsid w:val="00383BFF"/>
    <w:rsid w:val="003B4807"/>
    <w:rsid w:val="003C1572"/>
    <w:rsid w:val="003C6659"/>
    <w:rsid w:val="003C6DA9"/>
    <w:rsid w:val="003E0413"/>
    <w:rsid w:val="003E36E3"/>
    <w:rsid w:val="003F64DA"/>
    <w:rsid w:val="00417CEF"/>
    <w:rsid w:val="004226B2"/>
    <w:rsid w:val="00436DD9"/>
    <w:rsid w:val="00445CB3"/>
    <w:rsid w:val="004625F8"/>
    <w:rsid w:val="00482C3C"/>
    <w:rsid w:val="004B2D8E"/>
    <w:rsid w:val="004C60C5"/>
    <w:rsid w:val="004E7356"/>
    <w:rsid w:val="00516F34"/>
    <w:rsid w:val="005171F6"/>
    <w:rsid w:val="00561540"/>
    <w:rsid w:val="00582DE4"/>
    <w:rsid w:val="0059002A"/>
    <w:rsid w:val="005A3A9E"/>
    <w:rsid w:val="005A648D"/>
    <w:rsid w:val="005B0937"/>
    <w:rsid w:val="005B1460"/>
    <w:rsid w:val="005B5706"/>
    <w:rsid w:val="005E0BB7"/>
    <w:rsid w:val="005E1A46"/>
    <w:rsid w:val="005E1B48"/>
    <w:rsid w:val="005E2354"/>
    <w:rsid w:val="00611F08"/>
    <w:rsid w:val="00621F55"/>
    <w:rsid w:val="00622740"/>
    <w:rsid w:val="00646D9B"/>
    <w:rsid w:val="0066443C"/>
    <w:rsid w:val="00681B86"/>
    <w:rsid w:val="006831C4"/>
    <w:rsid w:val="0069696B"/>
    <w:rsid w:val="006C02C3"/>
    <w:rsid w:val="006C1E16"/>
    <w:rsid w:val="006C2442"/>
    <w:rsid w:val="006C38A4"/>
    <w:rsid w:val="006E2AF0"/>
    <w:rsid w:val="006F0C10"/>
    <w:rsid w:val="00702F56"/>
    <w:rsid w:val="00705EF8"/>
    <w:rsid w:val="00736767"/>
    <w:rsid w:val="007556B8"/>
    <w:rsid w:val="00767086"/>
    <w:rsid w:val="007750F5"/>
    <w:rsid w:val="007765C6"/>
    <w:rsid w:val="007A0E96"/>
    <w:rsid w:val="007A732E"/>
    <w:rsid w:val="007B3EA2"/>
    <w:rsid w:val="007B43DE"/>
    <w:rsid w:val="007B7E06"/>
    <w:rsid w:val="007C4E51"/>
    <w:rsid w:val="007E15C6"/>
    <w:rsid w:val="007E7D4D"/>
    <w:rsid w:val="00833AA6"/>
    <w:rsid w:val="00835766"/>
    <w:rsid w:val="00841105"/>
    <w:rsid w:val="00845DFC"/>
    <w:rsid w:val="00866AE7"/>
    <w:rsid w:val="008B3322"/>
    <w:rsid w:val="008D0D17"/>
    <w:rsid w:val="008E3267"/>
    <w:rsid w:val="00916F00"/>
    <w:rsid w:val="00922466"/>
    <w:rsid w:val="00943B65"/>
    <w:rsid w:val="00955AA4"/>
    <w:rsid w:val="00975861"/>
    <w:rsid w:val="00986BB6"/>
    <w:rsid w:val="00987679"/>
    <w:rsid w:val="0099696C"/>
    <w:rsid w:val="009A2225"/>
    <w:rsid w:val="009B7172"/>
    <w:rsid w:val="009C5DC1"/>
    <w:rsid w:val="009E6897"/>
    <w:rsid w:val="009F3AD2"/>
    <w:rsid w:val="009F56E9"/>
    <w:rsid w:val="00A04DC6"/>
    <w:rsid w:val="00A06F85"/>
    <w:rsid w:val="00A168C4"/>
    <w:rsid w:val="00A24AC7"/>
    <w:rsid w:val="00A26795"/>
    <w:rsid w:val="00A5653E"/>
    <w:rsid w:val="00A56B97"/>
    <w:rsid w:val="00A66320"/>
    <w:rsid w:val="00A72535"/>
    <w:rsid w:val="00A82D74"/>
    <w:rsid w:val="00A85D74"/>
    <w:rsid w:val="00A92FBF"/>
    <w:rsid w:val="00AA1C15"/>
    <w:rsid w:val="00AA7B19"/>
    <w:rsid w:val="00AC3EA2"/>
    <w:rsid w:val="00AD6A12"/>
    <w:rsid w:val="00AD6C21"/>
    <w:rsid w:val="00B01E00"/>
    <w:rsid w:val="00B02F2F"/>
    <w:rsid w:val="00B20889"/>
    <w:rsid w:val="00B35734"/>
    <w:rsid w:val="00B57D82"/>
    <w:rsid w:val="00B6488E"/>
    <w:rsid w:val="00B71A16"/>
    <w:rsid w:val="00BB10C5"/>
    <w:rsid w:val="00BC596A"/>
    <w:rsid w:val="00BE61EC"/>
    <w:rsid w:val="00C2655E"/>
    <w:rsid w:val="00C44864"/>
    <w:rsid w:val="00C61BA5"/>
    <w:rsid w:val="00C71E39"/>
    <w:rsid w:val="00C95727"/>
    <w:rsid w:val="00CB1F04"/>
    <w:rsid w:val="00CC0EBC"/>
    <w:rsid w:val="00CC2B1D"/>
    <w:rsid w:val="00CC4432"/>
    <w:rsid w:val="00D00CC3"/>
    <w:rsid w:val="00D11FFA"/>
    <w:rsid w:val="00D138DC"/>
    <w:rsid w:val="00D212FA"/>
    <w:rsid w:val="00D25EA8"/>
    <w:rsid w:val="00D54333"/>
    <w:rsid w:val="00D666E6"/>
    <w:rsid w:val="00DB4072"/>
    <w:rsid w:val="00DC72F4"/>
    <w:rsid w:val="00E11938"/>
    <w:rsid w:val="00E22AC5"/>
    <w:rsid w:val="00E2519E"/>
    <w:rsid w:val="00E3778B"/>
    <w:rsid w:val="00E679FF"/>
    <w:rsid w:val="00E966A3"/>
    <w:rsid w:val="00EA29B3"/>
    <w:rsid w:val="00EB73FF"/>
    <w:rsid w:val="00ED27DE"/>
    <w:rsid w:val="00EE4BF9"/>
    <w:rsid w:val="00EF22A1"/>
    <w:rsid w:val="00F121F2"/>
    <w:rsid w:val="00F40974"/>
    <w:rsid w:val="00F7023D"/>
    <w:rsid w:val="00F95E25"/>
    <w:rsid w:val="00FA513D"/>
    <w:rsid w:val="00FA5722"/>
    <w:rsid w:val="00FB1219"/>
    <w:rsid w:val="00FC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7256B"/>
  <w15:chartTrackingRefBased/>
  <w15:docId w15:val="{A5B01E9A-544D-4569-BBFD-E943CE28B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71E39"/>
    <w:rPr>
      <w:rFonts w:ascii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7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486"/>
  </w:style>
  <w:style w:type="paragraph" w:styleId="Footer">
    <w:name w:val="footer"/>
    <w:basedOn w:val="Normal"/>
    <w:link w:val="FooterChar"/>
    <w:uiPriority w:val="99"/>
    <w:unhideWhenUsed/>
    <w:rsid w:val="003774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486"/>
  </w:style>
  <w:style w:type="character" w:styleId="PlaceholderText">
    <w:name w:val="Placeholder Text"/>
    <w:basedOn w:val="DefaultParagraphFont"/>
    <w:uiPriority w:val="99"/>
    <w:semiHidden/>
    <w:rsid w:val="005B0937"/>
    <w:rPr>
      <w:color w:val="808080"/>
    </w:rPr>
  </w:style>
  <w:style w:type="paragraph" w:customStyle="1" w:styleId="GrantNumber">
    <w:name w:val="Grant Number"/>
    <w:basedOn w:val="Normal"/>
    <w:qFormat/>
    <w:rsid w:val="005B0937"/>
    <w:pPr>
      <w:spacing w:line="360" w:lineRule="auto"/>
      <w:jc w:val="center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5B09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44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4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00EC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B00E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E1B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4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44B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44B"/>
    <w:rPr>
      <w:rFonts w:ascii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7D58"/>
    <w:rsid w:val="00937D58"/>
    <w:rsid w:val="00DD4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56D5078924402AA3ED1A8210AB9607">
    <w:name w:val="1356D5078924402AA3ED1A8210AB9607"/>
    <w:rsid w:val="00937D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D07E0-2314-4CF3-9583-F882C876A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Natalie@CALFIRE</dc:creator>
  <cp:keywords/>
  <dc:description/>
  <cp:lastModifiedBy>Hang, Andrew@CALFIRE</cp:lastModifiedBy>
  <cp:revision>3</cp:revision>
  <cp:lastPrinted>2019-08-28T16:57:00Z</cp:lastPrinted>
  <dcterms:created xsi:type="dcterms:W3CDTF">2019-09-03T19:04:00Z</dcterms:created>
  <dcterms:modified xsi:type="dcterms:W3CDTF">2019-09-04T21:16:00Z</dcterms:modified>
</cp:coreProperties>
</file>